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8BD2C5" w14:textId="77777777" w:rsidR="00CD129E" w:rsidRDefault="00CD129E" w:rsidP="00CD129E">
      <w:bookmarkStart w:id="0" w:name="_Toc453756729"/>
      <w:bookmarkStart w:id="1" w:name="_Toc453764756"/>
      <w:bookmarkStart w:id="2" w:name="_GoBack"/>
      <w:bookmarkEnd w:id="2"/>
    </w:p>
    <w:p w14:paraId="22F4A725" w14:textId="1CC5C491" w:rsidR="00CD129E" w:rsidRPr="00CD129E" w:rsidRDefault="00CD129E" w:rsidP="00CD129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D129E">
        <w:rPr>
          <w:rFonts w:ascii="Times New Roman" w:hAnsi="Times New Roman" w:cs="Times New Roman"/>
          <w:b/>
          <w:sz w:val="24"/>
          <w:szCs w:val="24"/>
        </w:rPr>
        <w:t>APPENDIX C1</w:t>
      </w:r>
    </w:p>
    <w:p w14:paraId="7B0BDEAA" w14:textId="33795586" w:rsidR="00CD129E" w:rsidRPr="00CD129E" w:rsidRDefault="00CD129E" w:rsidP="00CD129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0FB09E" w14:textId="2F8D055C" w:rsidR="00CD129E" w:rsidRPr="00CD129E" w:rsidRDefault="00CD129E" w:rsidP="00CD129E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CD129E" w:rsidRPr="00CD129E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D129E">
        <w:rPr>
          <w:rFonts w:ascii="Times New Roman" w:hAnsi="Times New Roman" w:cs="Times New Roman"/>
          <w:b/>
          <w:sz w:val="24"/>
          <w:szCs w:val="24"/>
        </w:rPr>
        <w:t xml:space="preserve">NOTIFICATION EMAIL TO </w:t>
      </w:r>
      <w:r w:rsidR="00D650BE">
        <w:rPr>
          <w:rFonts w:ascii="Times New Roman" w:hAnsi="Times New Roman" w:cs="Times New Roman"/>
          <w:b/>
          <w:sz w:val="24"/>
          <w:szCs w:val="24"/>
        </w:rPr>
        <w:t xml:space="preserve">FNS </w:t>
      </w:r>
      <w:r w:rsidRPr="00CD129E">
        <w:rPr>
          <w:rFonts w:ascii="Times New Roman" w:hAnsi="Times New Roman" w:cs="Times New Roman"/>
          <w:b/>
          <w:sz w:val="24"/>
          <w:szCs w:val="24"/>
        </w:rPr>
        <w:t>REGIONAL</w:t>
      </w:r>
      <w:bookmarkEnd w:id="0"/>
      <w:r w:rsidRPr="00CD129E">
        <w:rPr>
          <w:rFonts w:ascii="Times New Roman" w:hAnsi="Times New Roman" w:cs="Times New Roman"/>
          <w:b/>
          <w:sz w:val="24"/>
          <w:szCs w:val="24"/>
        </w:rPr>
        <w:t xml:space="preserve"> OFFICES</w:t>
      </w:r>
      <w:bookmarkEnd w:id="1"/>
    </w:p>
    <w:p w14:paraId="24385C2D" w14:textId="254ACFB9" w:rsidR="004E1331" w:rsidRPr="003B55F7" w:rsidRDefault="004E1331" w:rsidP="00CD129E"/>
    <w:p w14:paraId="052BB973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XX/XX/XXXX</w:t>
      </w:r>
    </w:p>
    <w:p w14:paraId="79762111" w14:textId="13F5D04F"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>To:</w:t>
      </w:r>
      <w:r w:rsidRPr="00A36AAC">
        <w:t xml:space="preserve"> </w:t>
      </w:r>
      <w:r w:rsidRPr="00E66660">
        <w:rPr>
          <w:rStyle w:val="InstructionsChar"/>
        </w:rPr>
        <w:t xml:space="preserve">[ALL FNS REGIONAL </w:t>
      </w:r>
      <w:r>
        <w:rPr>
          <w:rStyle w:val="InstructionsChar"/>
        </w:rPr>
        <w:t>Directors</w:t>
      </w:r>
      <w:r w:rsidRPr="00E66660">
        <w:rPr>
          <w:rStyle w:val="InstructionsChar"/>
        </w:rPr>
        <w:t xml:space="preserve">] </w:t>
      </w:r>
      <w:r>
        <w:br/>
      </w:r>
      <w:r w:rsidRPr="005A5246">
        <w:rPr>
          <w:rFonts w:ascii="Times New Roman" w:hAnsi="Times New Roman" w:cs="Times New Roman"/>
          <w:sz w:val="24"/>
          <w:szCs w:val="24"/>
        </w:rPr>
        <w:t xml:space="preserve">Subject: </w:t>
      </w:r>
      <w:r w:rsidR="0037562B">
        <w:rPr>
          <w:rFonts w:ascii="Times New Roman" w:hAnsi="Times New Roman" w:cs="Times New Roman"/>
          <w:sz w:val="24"/>
          <w:szCs w:val="24"/>
        </w:rPr>
        <w:t xml:space="preserve">Participation in the </w:t>
      </w:r>
      <w:r w:rsidRPr="005A5246">
        <w:rPr>
          <w:rFonts w:ascii="Times New Roman" w:hAnsi="Times New Roman" w:cs="Times New Roman"/>
          <w:sz w:val="24"/>
          <w:szCs w:val="24"/>
        </w:rPr>
        <w:t>“Third National Survey of WIC Participants</w:t>
      </w:r>
      <w:r>
        <w:rPr>
          <w:rFonts w:ascii="Times New Roman" w:hAnsi="Times New Roman" w:cs="Times New Roman"/>
          <w:sz w:val="24"/>
          <w:szCs w:val="24"/>
        </w:rPr>
        <w:t xml:space="preserve"> Study</w:t>
      </w:r>
      <w:r w:rsidRPr="005A5246">
        <w:rPr>
          <w:rFonts w:ascii="Times New Roman" w:hAnsi="Times New Roman" w:cs="Times New Roman"/>
          <w:sz w:val="24"/>
          <w:szCs w:val="24"/>
        </w:rPr>
        <w:t xml:space="preserve">” </w:t>
      </w:r>
    </w:p>
    <w:p w14:paraId="43DF78C8" w14:textId="77777777" w:rsidR="004E1331" w:rsidRDefault="004E1331" w:rsidP="004E1331"/>
    <w:p w14:paraId="6F296C97" w14:textId="77777777" w:rsidR="004E1331" w:rsidRPr="00A36AAC" w:rsidRDefault="004E1331" w:rsidP="004E1331">
      <w:r w:rsidRPr="005A5246">
        <w:rPr>
          <w:rFonts w:ascii="Times New Roman" w:hAnsi="Times New Roman" w:cs="Times New Roman"/>
          <w:sz w:val="24"/>
          <w:szCs w:val="24"/>
        </w:rPr>
        <w:t xml:space="preserve">Dear </w:t>
      </w:r>
      <w:r w:rsidRPr="00E66660">
        <w:rPr>
          <w:rStyle w:val="InstructionsChar"/>
        </w:rPr>
        <w:t>[FIRST NAME] [LAST NAME]</w:t>
      </w:r>
      <w:r w:rsidRPr="00A36AAC">
        <w:t>:</w:t>
      </w:r>
    </w:p>
    <w:p w14:paraId="2337D831" w14:textId="77777777" w:rsidR="004E1331" w:rsidRDefault="004E1331" w:rsidP="004E1331"/>
    <w:p w14:paraId="306D82AE" w14:textId="73409A0A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 xml:space="preserve">2M Research Services and </w:t>
      </w:r>
      <w:r w:rsidRPr="0019149D">
        <w:rPr>
          <w:rFonts w:ascii="Times New Roman" w:hAnsi="Times New Roman" w:cs="Times New Roman"/>
          <w:sz w:val="24"/>
          <w:szCs w:val="24"/>
        </w:rPr>
        <w:t xml:space="preserve">its partner, Abt Associates, are working with </w:t>
      </w:r>
      <w:r w:rsidRPr="009C3C4B">
        <w:rPr>
          <w:rFonts w:ascii="Times New Roman" w:hAnsi="Times New Roman"/>
          <w:sz w:val="24"/>
          <w:szCs w:val="24"/>
        </w:rPr>
        <w:t xml:space="preserve">Capital Consulting Corporation, a company that </w:t>
      </w:r>
      <w:r>
        <w:rPr>
          <w:rFonts w:ascii="Times New Roman" w:hAnsi="Times New Roman"/>
          <w:sz w:val="24"/>
          <w:szCs w:val="24"/>
        </w:rPr>
        <w:t>conduct</w:t>
      </w:r>
      <w:r w:rsidRPr="009C3C4B">
        <w:rPr>
          <w:rFonts w:ascii="Times New Roman" w:hAnsi="Times New Roman"/>
          <w:sz w:val="24"/>
          <w:szCs w:val="24"/>
        </w:rPr>
        <w:t>s research studies in health and human services</w:t>
      </w:r>
      <w:r>
        <w:rPr>
          <w:rFonts w:ascii="Times New Roman" w:hAnsi="Times New Roman"/>
          <w:sz w:val="24"/>
          <w:szCs w:val="24"/>
        </w:rPr>
        <w:t>,</w:t>
      </w:r>
      <w:r w:rsidRPr="009C3C4B">
        <w:rPr>
          <w:rFonts w:ascii="Times New Roman" w:hAnsi="Times New Roman"/>
          <w:sz w:val="24"/>
          <w:szCs w:val="24"/>
        </w:rPr>
        <w:t xml:space="preserve"> to </w:t>
      </w:r>
      <w:r w:rsidRPr="0019149D">
        <w:rPr>
          <w:rFonts w:ascii="Times New Roman" w:hAnsi="Times New Roman" w:cs="Times New Roman"/>
          <w:sz w:val="24"/>
          <w:szCs w:val="24"/>
        </w:rPr>
        <w:t xml:space="preserve">conduct </w:t>
      </w:r>
      <w:r w:rsidR="00A5316F">
        <w:rPr>
          <w:rFonts w:ascii="Times New Roman" w:hAnsi="Times New Roman" w:cs="Times New Roman"/>
          <w:sz w:val="24"/>
          <w:szCs w:val="24"/>
        </w:rPr>
        <w:t>surveys</w:t>
      </w:r>
      <w:r w:rsidRPr="0019149D">
        <w:rPr>
          <w:rFonts w:ascii="Times New Roman" w:hAnsi="Times New Roman" w:cs="Times New Roman"/>
          <w:sz w:val="24"/>
          <w:szCs w:val="24"/>
        </w:rPr>
        <w:t xml:space="preserve"> for the U.S. Department of Agriculture (USDA) Food and Nutrition Service (FNS), as part of a study called “Third National Survey of WIC Participants (NSWP-III</w:t>
      </w:r>
      <w:r w:rsidRPr="005A5246">
        <w:rPr>
          <w:rFonts w:ascii="Times New Roman" w:hAnsi="Times New Roman" w:cs="Times New Roman"/>
          <w:sz w:val="24"/>
          <w:szCs w:val="24"/>
        </w:rPr>
        <w:t>).”</w:t>
      </w:r>
    </w:p>
    <w:p w14:paraId="743B0D7F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A5246">
        <w:rPr>
          <w:rFonts w:ascii="Times New Roman" w:hAnsi="Times New Roman" w:cs="Times New Roman"/>
          <w:sz w:val="24"/>
          <w:szCs w:val="24"/>
        </w:rPr>
        <w:t>FNS has commissioned this study to identify information on certification-related polic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A524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5A5246">
        <w:rPr>
          <w:rFonts w:ascii="Times New Roman" w:hAnsi="Times New Roman" w:cs="Times New Roman"/>
          <w:sz w:val="24"/>
          <w:szCs w:val="24"/>
        </w:rPr>
        <w:t>obtain a description of caseload and operations from each State agenc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6B3494">
        <w:rPr>
          <w:rFonts w:ascii="Times New Roman" w:hAnsi="Times New Roman" w:cs="Times New Roman"/>
          <w:sz w:val="24"/>
          <w:szCs w:val="24"/>
        </w:rPr>
        <w:t>. This study will allow FNS to fulfill the requirements of the Improper Payment Elimination and Recovery Improvement Act (IPERIA).</w:t>
      </w:r>
      <w:r>
        <w:rPr>
          <w:rFonts w:ascii="Times New Roman" w:hAnsi="Times New Roman" w:cs="Times New Roman"/>
          <w:sz w:val="24"/>
          <w:szCs w:val="24"/>
        </w:rPr>
        <w:t xml:space="preserve"> As such, </w:t>
      </w:r>
      <w:r w:rsidR="000C5DAE">
        <w:rPr>
          <w:rFonts w:ascii="Times New Roman" w:hAnsi="Times New Roman" w:cs="Times New Roman"/>
          <w:sz w:val="24"/>
          <w:szCs w:val="24"/>
        </w:rPr>
        <w:t xml:space="preserve">we request </w:t>
      </w:r>
      <w:r>
        <w:rPr>
          <w:rFonts w:ascii="Times New Roman" w:hAnsi="Times New Roman" w:cs="Times New Roman"/>
          <w:sz w:val="24"/>
          <w:szCs w:val="24"/>
        </w:rPr>
        <w:t>your cooperation in the study.</w:t>
      </w:r>
    </w:p>
    <w:p w14:paraId="1AEE7A2C" w14:textId="27DF429E" w:rsidR="00116625" w:rsidRDefault="00116625" w:rsidP="004E1331">
      <w:pPr>
        <w:rPr>
          <w:rFonts w:ascii="Times New Roman" w:hAnsi="Times New Roman" w:cs="Times New Roman"/>
          <w:sz w:val="24"/>
          <w:szCs w:val="24"/>
        </w:rPr>
      </w:pPr>
      <w:r w:rsidRPr="00116625">
        <w:rPr>
          <w:rFonts w:ascii="Times New Roman" w:hAnsi="Times New Roman" w:cs="Times New Roman"/>
          <w:sz w:val="24"/>
          <w:szCs w:val="24"/>
        </w:rPr>
        <w:t>Representatives from 2M Research Services will be con</w:t>
      </w:r>
      <w:r w:rsidR="00A5316F">
        <w:rPr>
          <w:rFonts w:ascii="Times New Roman" w:hAnsi="Times New Roman" w:cs="Times New Roman"/>
          <w:sz w:val="24"/>
          <w:szCs w:val="24"/>
        </w:rPr>
        <w:t>tacting</w:t>
      </w:r>
      <w:r w:rsidRPr="00116625">
        <w:rPr>
          <w:rFonts w:ascii="Times New Roman" w:hAnsi="Times New Roman" w:cs="Times New Roman"/>
          <w:sz w:val="24"/>
          <w:szCs w:val="24"/>
        </w:rPr>
        <w:t xml:space="preserve"> State WIC Directors requesting their participation in a web survey</w:t>
      </w:r>
      <w:r w:rsidR="001F5473">
        <w:rPr>
          <w:rFonts w:ascii="Times New Roman" w:hAnsi="Times New Roman" w:cs="Times New Roman"/>
          <w:sz w:val="24"/>
          <w:szCs w:val="24"/>
        </w:rPr>
        <w:t xml:space="preserve"> and submission of administrative data, including participant and certification data, and redemption and rebate data</w:t>
      </w:r>
      <w:r w:rsidRPr="00116625">
        <w:rPr>
          <w:rFonts w:ascii="Times New Roman" w:hAnsi="Times New Roman" w:cs="Times New Roman"/>
          <w:sz w:val="24"/>
          <w:szCs w:val="24"/>
        </w:rPr>
        <w:t xml:space="preserve">. Cooperation at all levels will be essential for </w:t>
      </w:r>
      <w:r w:rsidR="00A5316F">
        <w:rPr>
          <w:rFonts w:ascii="Times New Roman" w:hAnsi="Times New Roman" w:cs="Times New Roman"/>
          <w:sz w:val="24"/>
          <w:szCs w:val="24"/>
        </w:rPr>
        <w:t xml:space="preserve">success </w:t>
      </w:r>
      <w:r w:rsidRPr="00116625">
        <w:rPr>
          <w:rFonts w:ascii="Times New Roman" w:hAnsi="Times New Roman" w:cs="Times New Roman"/>
          <w:sz w:val="24"/>
          <w:szCs w:val="24"/>
        </w:rPr>
        <w:t>completeness of data collection.</w:t>
      </w:r>
    </w:p>
    <w:p w14:paraId="38EA3195" w14:textId="03B03BB0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 xml:space="preserve">Please notify each of your State WIC Directors on the attached list about the study, and encourage their assistance with any study requests. For your convenience, a letter is attached to this </w:t>
      </w:r>
      <w:r w:rsidRPr="005A5246" w:rsidDel="00660CB9">
        <w:rPr>
          <w:rFonts w:ascii="Times New Roman" w:hAnsi="Times New Roman" w:cs="Times New Roman"/>
          <w:sz w:val="24"/>
          <w:szCs w:val="24"/>
        </w:rPr>
        <w:t>email</w:t>
      </w:r>
      <w:r w:rsidRPr="005A5246">
        <w:rPr>
          <w:rFonts w:ascii="Times New Roman" w:hAnsi="Times New Roman" w:cs="Times New Roman"/>
          <w:sz w:val="24"/>
          <w:szCs w:val="24"/>
        </w:rPr>
        <w:t xml:space="preserve"> that can be forwarded directly to </w:t>
      </w:r>
      <w:r w:rsidRPr="00B45B3C" w:rsidDel="009C6E42">
        <w:rPr>
          <w:rFonts w:ascii="Times New Roman" w:hAnsi="Times New Roman" w:cs="Times New Roman"/>
          <w:sz w:val="24"/>
          <w:szCs w:val="24"/>
        </w:rPr>
        <w:t>State Agency</w:t>
      </w:r>
      <w:r w:rsidRPr="00B45B3C">
        <w:rPr>
          <w:rFonts w:ascii="Times New Roman" w:hAnsi="Times New Roman" w:cs="Times New Roman"/>
          <w:sz w:val="24"/>
          <w:szCs w:val="24"/>
        </w:rPr>
        <w:t xml:space="preserve"> </w:t>
      </w:r>
      <w:r w:rsidRPr="005A5246">
        <w:rPr>
          <w:rFonts w:ascii="Times New Roman" w:hAnsi="Times New Roman" w:cs="Times New Roman"/>
          <w:sz w:val="24"/>
          <w:szCs w:val="24"/>
        </w:rPr>
        <w:t>Directors.</w:t>
      </w:r>
      <w:r>
        <w:rPr>
          <w:rFonts w:ascii="Times New Roman" w:hAnsi="Times New Roman" w:cs="Times New Roman"/>
          <w:sz w:val="24"/>
          <w:szCs w:val="24"/>
        </w:rPr>
        <w:t xml:space="preserve"> If you have questions or need additional information, please contact me or Sarah Widor, SFPO Director</w:t>
      </w:r>
      <w:r w:rsidR="00DC7888">
        <w:rPr>
          <w:rFonts w:ascii="Times New Roman" w:hAnsi="Times New Roman" w:cs="Times New Roman"/>
          <w:sz w:val="24"/>
          <w:szCs w:val="24"/>
        </w:rPr>
        <w:t>.</w:t>
      </w:r>
    </w:p>
    <w:p w14:paraId="0B7CF461" w14:textId="77777777" w:rsidR="004E1331" w:rsidRPr="005A5246" w:rsidRDefault="004E1331" w:rsidP="004E1331">
      <w:pPr>
        <w:rPr>
          <w:rFonts w:ascii="Times New Roman" w:hAnsi="Times New Roman" w:cs="Times New Roman"/>
          <w:sz w:val="24"/>
          <w:szCs w:val="24"/>
        </w:rPr>
      </w:pPr>
      <w:r w:rsidRPr="005A5246">
        <w:rPr>
          <w:rFonts w:ascii="Times New Roman" w:hAnsi="Times New Roman" w:cs="Times New Roman"/>
          <w:sz w:val="24"/>
          <w:szCs w:val="24"/>
        </w:rPr>
        <w:t>Thank you in advance for your assistance.</w:t>
      </w:r>
    </w:p>
    <w:p w14:paraId="53B7D925" w14:textId="77777777" w:rsidR="004E1331" w:rsidRDefault="004E1331" w:rsidP="004E1331">
      <w:pPr>
        <w:rPr>
          <w:rStyle w:val="InstructionsChar"/>
        </w:rPr>
      </w:pPr>
      <w:r w:rsidRPr="00E66660">
        <w:rPr>
          <w:rStyle w:val="InstructionsChar"/>
        </w:rPr>
        <w:t>[FNS/USDA CONTACT INFORMATION</w:t>
      </w:r>
      <w:r>
        <w:rPr>
          <w:rStyle w:val="InstructionsChar"/>
        </w:rPr>
        <w:t>]</w:t>
      </w:r>
    </w:p>
    <w:p w14:paraId="1E0CF2B3" w14:textId="132EA46F" w:rsidR="00D742A7" w:rsidRDefault="00D742A7"/>
    <w:p w14:paraId="7F66F5C9" w14:textId="7E4BDD98" w:rsidR="00792FA2" w:rsidRDefault="00792FA2"/>
    <w:p w14:paraId="3F810D93" w14:textId="2DEBA970" w:rsidR="00D6584E" w:rsidRDefault="00D6584E"/>
    <w:p w14:paraId="44CFF086" w14:textId="20951408" w:rsidR="00D6584E" w:rsidRDefault="00D6584E"/>
    <w:p w14:paraId="122E3194" w14:textId="77777777" w:rsidR="00D6584E" w:rsidRDefault="00D6584E"/>
    <w:p w14:paraId="2E86E650" w14:textId="45C85861" w:rsidR="00792FA2" w:rsidRDefault="00792FA2"/>
    <w:sectPr w:rsidR="00792FA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525C620" w15:done="0"/>
  <w15:commentEx w15:paraId="4DF0A90C" w15:paraIdParent="2525C62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25C620" w16cid:durableId="1DA2E50F"/>
  <w16cid:commentId w16cid:paraId="4DF0A90C" w16cid:durableId="1DA2E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830363" w14:textId="77777777" w:rsidR="00CB4578" w:rsidRDefault="00CB4578" w:rsidP="006E2BF3">
      <w:pPr>
        <w:spacing w:after="0" w:line="240" w:lineRule="auto"/>
      </w:pPr>
      <w:r>
        <w:separator/>
      </w:r>
    </w:p>
  </w:endnote>
  <w:endnote w:type="continuationSeparator" w:id="0">
    <w:p w14:paraId="3AF7742A" w14:textId="77777777" w:rsidR="00CB4578" w:rsidRDefault="00CB4578" w:rsidP="006E2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6A3E1E" w14:textId="00B92EEB" w:rsidR="006E2BF3" w:rsidRPr="003816AC" w:rsidRDefault="006E2BF3" w:rsidP="006E2BF3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eastAsia="Calibri" w:hAnsi="Times New Roman" w:cs="Times New Roman"/>
        <w:color w:val="595959"/>
        <w:sz w:val="18"/>
      </w:rPr>
    </w:pPr>
    <w:r w:rsidRPr="003816AC">
      <w:rPr>
        <w:rFonts w:ascii="Times New Roman" w:eastAsia="Calibri" w:hAnsi="Times New Roman" w:cs="Times New Roman"/>
        <w:color w:val="595959"/>
        <w:sz w:val="18"/>
      </w:rPr>
      <w:t xml:space="preserve">pg. </w:t>
    </w:r>
    <w:r w:rsidRPr="003816AC">
      <w:rPr>
        <w:rFonts w:ascii="Times New Roman" w:eastAsia="Calibri" w:hAnsi="Times New Roman" w:cs="Times New Roman"/>
        <w:color w:val="595959"/>
        <w:sz w:val="18"/>
      </w:rPr>
      <w:fldChar w:fldCharType="begin"/>
    </w:r>
    <w:r w:rsidRPr="003816AC">
      <w:rPr>
        <w:rFonts w:ascii="Times New Roman" w:eastAsia="Calibri" w:hAnsi="Times New Roman" w:cs="Times New Roman"/>
        <w:color w:val="595959"/>
        <w:sz w:val="18"/>
      </w:rPr>
      <w:instrText xml:space="preserve"> PAGE   \* MERGEFORMAT </w:instrText>
    </w:r>
    <w:r w:rsidRPr="003816AC">
      <w:rPr>
        <w:rFonts w:ascii="Times New Roman" w:eastAsia="Calibri" w:hAnsi="Times New Roman" w:cs="Times New Roman"/>
        <w:color w:val="595959"/>
        <w:sz w:val="18"/>
      </w:rPr>
      <w:fldChar w:fldCharType="separate"/>
    </w:r>
    <w:r w:rsidR="0096192F">
      <w:rPr>
        <w:rFonts w:ascii="Times New Roman" w:eastAsia="Calibri" w:hAnsi="Times New Roman" w:cs="Times New Roman"/>
        <w:noProof/>
        <w:color w:val="595959"/>
        <w:sz w:val="18"/>
      </w:rPr>
      <w:t>1</w:t>
    </w:r>
    <w:r w:rsidRPr="003816AC">
      <w:rPr>
        <w:rFonts w:ascii="Times New Roman" w:eastAsia="Calibri" w:hAnsi="Times New Roman" w:cs="Times New Roman"/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B01889" w14:textId="77777777" w:rsidR="00CB4578" w:rsidRDefault="00CB4578" w:rsidP="006E2BF3">
      <w:pPr>
        <w:spacing w:after="0" w:line="240" w:lineRule="auto"/>
      </w:pPr>
      <w:r>
        <w:separator/>
      </w:r>
    </w:p>
  </w:footnote>
  <w:footnote w:type="continuationSeparator" w:id="0">
    <w:p w14:paraId="0DD8AE00" w14:textId="77777777" w:rsidR="00CB4578" w:rsidRDefault="00CB4578" w:rsidP="006E2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603D1D" w14:textId="170A1897" w:rsidR="006E48C3" w:rsidRPr="003816AC" w:rsidRDefault="006E48C3" w:rsidP="004F4D3A">
    <w:pPr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103DE2" w14:textId="4D57776A" w:rsidR="00D650BE" w:rsidRPr="003816AC" w:rsidRDefault="00D650BE" w:rsidP="004F4D3A">
    <w:pPr>
      <w:jc w:val="right"/>
      <w:rPr>
        <w:rFonts w:ascii="Times New Roman" w:hAnsi="Times New Roman" w:cs="Times New Roman"/>
        <w:b/>
        <w:sz w:val="18"/>
        <w:szCs w:val="18"/>
      </w:rPr>
    </w:pPr>
    <w:r w:rsidRPr="003816AC">
      <w:rPr>
        <w:rFonts w:ascii="Times New Roman" w:hAnsi="Times New Roman" w:cs="Times New Roman"/>
        <w:b/>
        <w:sz w:val="18"/>
        <w:szCs w:val="18"/>
      </w:rPr>
      <w:t xml:space="preserve">OMB Number: </w:t>
    </w:r>
    <w:r w:rsidR="00895A9B">
      <w:rPr>
        <w:rFonts w:ascii="Times New Roman" w:hAnsi="Times New Roman" w:cs="Times New Roman"/>
        <w:b/>
        <w:sz w:val="18"/>
        <w:szCs w:val="18"/>
      </w:rPr>
      <w:t>0584</w:t>
    </w:r>
    <w:r w:rsidRPr="003816AC">
      <w:rPr>
        <w:rFonts w:ascii="Times New Roman" w:hAnsi="Times New Roman" w:cs="Times New Roman"/>
        <w:b/>
        <w:sz w:val="18"/>
        <w:szCs w:val="18"/>
      </w:rPr>
      <w:t>-XXXX</w:t>
    </w:r>
    <w:r w:rsidRPr="003816AC">
      <w:rPr>
        <w:rFonts w:ascii="Times New Roman" w:hAnsi="Times New Roman" w:cs="Times New Roman"/>
        <w:b/>
        <w:sz w:val="18"/>
        <w:szCs w:val="18"/>
      </w:rPr>
      <w:br/>
      <w:t>Expiration Date: XX/XX/XXXX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  <w15:person w15:author="Allison Magness, PhD, RD [2]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sLAwtjAwMzc0N7BQ0lEKTi0uzszPAykwqgUAW/0jwSwAAAA="/>
  </w:docVars>
  <w:rsids>
    <w:rsidRoot w:val="004E1331"/>
    <w:rsid w:val="000013E5"/>
    <w:rsid w:val="000056C6"/>
    <w:rsid w:val="00007CDC"/>
    <w:rsid w:val="00030825"/>
    <w:rsid w:val="00033412"/>
    <w:rsid w:val="00084386"/>
    <w:rsid w:val="000C5DAE"/>
    <w:rsid w:val="000D505A"/>
    <w:rsid w:val="000E05D1"/>
    <w:rsid w:val="000F3F4E"/>
    <w:rsid w:val="00116625"/>
    <w:rsid w:val="00150B96"/>
    <w:rsid w:val="0018006D"/>
    <w:rsid w:val="001860C3"/>
    <w:rsid w:val="001D3D4B"/>
    <w:rsid w:val="001E6CF3"/>
    <w:rsid w:val="001F5473"/>
    <w:rsid w:val="002039A9"/>
    <w:rsid w:val="00283273"/>
    <w:rsid w:val="00287EB2"/>
    <w:rsid w:val="00294B9E"/>
    <w:rsid w:val="002E1C31"/>
    <w:rsid w:val="002F42A9"/>
    <w:rsid w:val="002F6AA5"/>
    <w:rsid w:val="003443D1"/>
    <w:rsid w:val="0037562B"/>
    <w:rsid w:val="003816AC"/>
    <w:rsid w:val="003A06C6"/>
    <w:rsid w:val="003A29FF"/>
    <w:rsid w:val="00465B81"/>
    <w:rsid w:val="004A0A48"/>
    <w:rsid w:val="004A4D28"/>
    <w:rsid w:val="004C3169"/>
    <w:rsid w:val="004C5F5D"/>
    <w:rsid w:val="004D7B4E"/>
    <w:rsid w:val="004E1168"/>
    <w:rsid w:val="004E1331"/>
    <w:rsid w:val="004F4D3A"/>
    <w:rsid w:val="00504FEE"/>
    <w:rsid w:val="005305AC"/>
    <w:rsid w:val="005730AA"/>
    <w:rsid w:val="005A5CD3"/>
    <w:rsid w:val="00622CEB"/>
    <w:rsid w:val="00624BB9"/>
    <w:rsid w:val="00642AE6"/>
    <w:rsid w:val="00675F6F"/>
    <w:rsid w:val="006A00DD"/>
    <w:rsid w:val="006B4C80"/>
    <w:rsid w:val="006E2BF3"/>
    <w:rsid w:val="006E48C3"/>
    <w:rsid w:val="006F3499"/>
    <w:rsid w:val="007365CE"/>
    <w:rsid w:val="00792FA2"/>
    <w:rsid w:val="007940D8"/>
    <w:rsid w:val="00796E26"/>
    <w:rsid w:val="007A6DD2"/>
    <w:rsid w:val="007E0F72"/>
    <w:rsid w:val="007E14CD"/>
    <w:rsid w:val="007E2D0D"/>
    <w:rsid w:val="00841B2E"/>
    <w:rsid w:val="008552D2"/>
    <w:rsid w:val="0088016D"/>
    <w:rsid w:val="00895A9B"/>
    <w:rsid w:val="008B3F08"/>
    <w:rsid w:val="008C6225"/>
    <w:rsid w:val="00900C1E"/>
    <w:rsid w:val="009146BD"/>
    <w:rsid w:val="0096192F"/>
    <w:rsid w:val="0097406C"/>
    <w:rsid w:val="009D11C8"/>
    <w:rsid w:val="009F684B"/>
    <w:rsid w:val="00A008F9"/>
    <w:rsid w:val="00A20DFA"/>
    <w:rsid w:val="00A3561B"/>
    <w:rsid w:val="00A5316F"/>
    <w:rsid w:val="00A6311F"/>
    <w:rsid w:val="00A96CBE"/>
    <w:rsid w:val="00AB4817"/>
    <w:rsid w:val="00AC3A5A"/>
    <w:rsid w:val="00AF3C46"/>
    <w:rsid w:val="00B01B89"/>
    <w:rsid w:val="00B56FEA"/>
    <w:rsid w:val="00B8547D"/>
    <w:rsid w:val="00B94686"/>
    <w:rsid w:val="00BD0308"/>
    <w:rsid w:val="00BE2490"/>
    <w:rsid w:val="00C44CC8"/>
    <w:rsid w:val="00C44D29"/>
    <w:rsid w:val="00C673EC"/>
    <w:rsid w:val="00C72FD1"/>
    <w:rsid w:val="00C829C4"/>
    <w:rsid w:val="00C941C8"/>
    <w:rsid w:val="00CA3B69"/>
    <w:rsid w:val="00CA5F0A"/>
    <w:rsid w:val="00CA71AC"/>
    <w:rsid w:val="00CB4578"/>
    <w:rsid w:val="00CC0B02"/>
    <w:rsid w:val="00CC1392"/>
    <w:rsid w:val="00CD129E"/>
    <w:rsid w:val="00CF435E"/>
    <w:rsid w:val="00CF783A"/>
    <w:rsid w:val="00D31408"/>
    <w:rsid w:val="00D650BE"/>
    <w:rsid w:val="00D6584E"/>
    <w:rsid w:val="00D742A7"/>
    <w:rsid w:val="00D83375"/>
    <w:rsid w:val="00D92B24"/>
    <w:rsid w:val="00DC7888"/>
    <w:rsid w:val="00DE7A5B"/>
    <w:rsid w:val="00E3462A"/>
    <w:rsid w:val="00E95276"/>
    <w:rsid w:val="00EA2911"/>
    <w:rsid w:val="00EB61D1"/>
    <w:rsid w:val="00EC11E7"/>
    <w:rsid w:val="00EE34F5"/>
    <w:rsid w:val="00F1011A"/>
    <w:rsid w:val="00F10F0A"/>
    <w:rsid w:val="00F522C7"/>
    <w:rsid w:val="00F91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ABDF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86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0C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60C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0C3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88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42AE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3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331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1331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paragraph" w:customStyle="1" w:styleId="Instructions">
    <w:name w:val="Instructions"/>
    <w:basedOn w:val="Normal"/>
    <w:link w:val="InstructionsChar"/>
    <w:qFormat/>
    <w:locked/>
    <w:rsid w:val="004E1331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4E1331"/>
    <w:rPr>
      <w:b/>
      <w:caps/>
      <w:color w:val="FF0000"/>
    </w:rPr>
  </w:style>
  <w:style w:type="paragraph" w:styleId="Header">
    <w:name w:val="header"/>
    <w:basedOn w:val="Normal"/>
    <w:link w:val="Head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F3"/>
  </w:style>
  <w:style w:type="paragraph" w:styleId="Footer">
    <w:name w:val="footer"/>
    <w:basedOn w:val="Normal"/>
    <w:link w:val="FooterChar"/>
    <w:uiPriority w:val="99"/>
    <w:unhideWhenUsed/>
    <w:rsid w:val="006E2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F3"/>
  </w:style>
  <w:style w:type="table" w:customStyle="1" w:styleId="GridTable2-Accent32">
    <w:name w:val="Grid Table 2 - Accent 32"/>
    <w:basedOn w:val="TableNormal"/>
    <w:next w:val="TableNormal"/>
    <w:uiPriority w:val="47"/>
    <w:locked/>
    <w:rsid w:val="00B9468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86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0C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60C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0C3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88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42A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91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F4593-445C-44E2-BEDC-FE497F014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1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1T18:16:00Z</dcterms:created>
  <dcterms:modified xsi:type="dcterms:W3CDTF">2018-01-31T18:16:00Z</dcterms:modified>
</cp:coreProperties>
</file>